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5888" w:rsidRDefault="00C05888" w:rsidP="00C05888">
      <w:pPr>
        <w:jc w:val="right"/>
      </w:pPr>
    </w:p>
    <w:tbl>
      <w:tblPr>
        <w:tblStyle w:val="LightShading-Accent2"/>
        <w:tblpPr w:leftFromText="180" w:rightFromText="180" w:vertAnchor="page" w:horzAnchor="margin" w:tblpXSpec="center" w:tblpY="2566"/>
        <w:tblW w:w="9320" w:type="dxa"/>
        <w:tblLook w:val="04A0" w:firstRow="1" w:lastRow="0" w:firstColumn="1" w:lastColumn="0" w:noHBand="0" w:noVBand="1"/>
      </w:tblPr>
      <w:tblGrid>
        <w:gridCol w:w="940"/>
        <w:gridCol w:w="1420"/>
        <w:gridCol w:w="1420"/>
        <w:gridCol w:w="1320"/>
        <w:gridCol w:w="1301"/>
        <w:gridCol w:w="1399"/>
        <w:gridCol w:w="1520"/>
      </w:tblGrid>
      <w:tr w:rsidR="00C05888" w:rsidRPr="008256FA" w:rsidTr="00F851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bond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AlPNT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PNT/CO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PNT/CS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PNT/H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S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PNT/H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Se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PNT/SO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1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2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3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1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2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3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4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2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2.32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3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2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2.32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3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5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4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3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4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6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29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29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3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4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4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3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3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29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5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4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3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3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5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5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7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29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29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43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5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5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5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6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6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6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8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7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6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3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5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5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28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7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7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3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5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4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4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7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9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4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4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29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8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7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5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8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0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29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9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8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9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9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2</w:t>
            </w:r>
          </w:p>
        </w:tc>
      </w:tr>
      <w:tr w:rsidR="00C05888" w:rsidRPr="008256FA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0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9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29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</w:tr>
      <w:tr w:rsidR="00C05888" w:rsidRPr="008256FA" w:rsidTr="00F8515B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dxa"/>
            <w:noWrap/>
            <w:hideMark/>
          </w:tcPr>
          <w:p w:rsidR="00C05888" w:rsidRPr="008256FA" w:rsidRDefault="00C05888" w:rsidP="003E235E">
            <w:pPr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Al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10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-P</w:t>
            </w:r>
            <w:r w:rsidRPr="008256FA">
              <w:rPr>
                <w:rFonts w:asciiTheme="majorBidi" w:eastAsia="Times New Roman" w:hAnsiTheme="majorBidi" w:cstheme="majorBidi"/>
                <w:color w:val="000000" w:themeColor="text1"/>
                <w:vertAlign w:val="subscript"/>
              </w:rPr>
              <w:t>20</w:t>
            </w:r>
          </w:p>
        </w:tc>
        <w:tc>
          <w:tcPr>
            <w:tcW w:w="1420" w:type="dxa"/>
          </w:tcPr>
          <w:p w:rsidR="00C05888" w:rsidRPr="00133FE2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133FE2">
              <w:rPr>
                <w:rFonts w:asciiTheme="majorBidi" w:hAnsiTheme="majorBidi" w:cstheme="majorBidi"/>
                <w:color w:val="auto"/>
              </w:rPr>
              <w:t>2.31</w:t>
            </w:r>
          </w:p>
        </w:tc>
        <w:tc>
          <w:tcPr>
            <w:tcW w:w="14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0</w:t>
            </w:r>
          </w:p>
        </w:tc>
        <w:tc>
          <w:tcPr>
            <w:tcW w:w="1301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399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  <w:tc>
          <w:tcPr>
            <w:tcW w:w="1520" w:type="dxa"/>
            <w:noWrap/>
            <w:hideMark/>
          </w:tcPr>
          <w:p w:rsidR="00C05888" w:rsidRPr="008256FA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8256FA">
              <w:rPr>
                <w:rFonts w:asciiTheme="majorBidi" w:eastAsia="Times New Roman" w:hAnsiTheme="majorBidi" w:cstheme="majorBidi"/>
                <w:color w:val="000000" w:themeColor="text1"/>
              </w:rPr>
              <w:t>2.31</w:t>
            </w:r>
          </w:p>
        </w:tc>
      </w:tr>
    </w:tbl>
    <w:p w:rsidR="00C05888" w:rsidRDefault="00C05888" w:rsidP="00C05888">
      <w:pPr>
        <w:jc w:val="right"/>
      </w:pPr>
    </w:p>
    <w:p w:rsidR="00C05888" w:rsidRPr="00033C5E" w:rsidRDefault="00C05888" w:rsidP="00C05888">
      <w:pPr>
        <w:jc w:val="right"/>
        <w:rPr>
          <w:sz w:val="24"/>
          <w:szCs w:val="24"/>
        </w:rPr>
      </w:pPr>
    </w:p>
    <w:p w:rsidR="00C05888" w:rsidRPr="00033C5E" w:rsidRDefault="00033C5E" w:rsidP="00C8288B">
      <w:pPr>
        <w:jc w:val="right"/>
        <w:rPr>
          <w:sz w:val="24"/>
          <w:szCs w:val="24"/>
        </w:rPr>
      </w:pPr>
      <w:r w:rsidRPr="00033C5E">
        <w:rPr>
          <w:rFonts w:ascii="Times New Roman" w:hAnsi="Times New Roman" w:cs="Times New Roman"/>
          <w:b/>
          <w:bCs/>
          <w:color w:val="000000"/>
        </w:rPr>
        <w:t xml:space="preserve">Table </w:t>
      </w:r>
      <w:r w:rsidR="00C8288B">
        <w:rPr>
          <w:rFonts w:ascii="Times New Roman" w:hAnsi="Times New Roman" w:cs="Times New Roman"/>
          <w:b/>
          <w:bCs/>
          <w:color w:val="000000"/>
        </w:rPr>
        <w:t>S1</w:t>
      </w:r>
      <w:r w:rsidRPr="00033C5E">
        <w:rPr>
          <w:rFonts w:ascii="Times New Roman" w:hAnsi="Times New Roman" w:cs="Times New Roman"/>
          <w:b/>
          <w:bCs/>
          <w:color w:val="000000"/>
        </w:rPr>
        <w:t>.</w:t>
      </w:r>
      <w:r w:rsidRPr="00033C5E">
        <w:rPr>
          <w:rFonts w:ascii="Times New Roman" w:hAnsi="Times New Roman" w:cs="Times New Roman"/>
          <w:color w:val="000000"/>
        </w:rPr>
        <w:t xml:space="preserve"> </w:t>
      </w:r>
      <w:r w:rsidRPr="00033C5E">
        <w:rPr>
          <w:rFonts w:ascii="Times New Roman" w:hAnsi="Times New Roman" w:cs="Times New Roman"/>
        </w:rPr>
        <w:t xml:space="preserve">The bond length (in Å) in pristine AlPNT and different </w:t>
      </w:r>
      <w:r w:rsidR="00A643C2">
        <w:rPr>
          <w:rFonts w:ascii="Times New Roman" w:hAnsi="Times New Roman" w:cs="Times New Roman"/>
        </w:rPr>
        <w:t>studied</w:t>
      </w:r>
      <w:r w:rsidRPr="00033C5E">
        <w:rPr>
          <w:rFonts w:ascii="Times New Roman" w:hAnsi="Times New Roman" w:cs="Times New Roman"/>
        </w:rPr>
        <w:t xml:space="preserve"> models.</w:t>
      </w:r>
    </w:p>
    <w:p w:rsidR="00C05888" w:rsidRDefault="00C05888" w:rsidP="00C05888">
      <w:pPr>
        <w:jc w:val="right"/>
      </w:pPr>
    </w:p>
    <w:p w:rsidR="00C05888" w:rsidRDefault="00C05888" w:rsidP="00C05888">
      <w:pPr>
        <w:jc w:val="right"/>
      </w:pPr>
    </w:p>
    <w:p w:rsidR="00FC39F0" w:rsidRDefault="00FC39F0" w:rsidP="00C05888">
      <w:pPr>
        <w:jc w:val="right"/>
      </w:pPr>
    </w:p>
    <w:p w:rsidR="00FC39F0" w:rsidRDefault="00FC39F0" w:rsidP="00C05888">
      <w:pPr>
        <w:jc w:val="right"/>
      </w:pPr>
    </w:p>
    <w:p w:rsidR="00FC39F0" w:rsidRDefault="00FC39F0" w:rsidP="00C05888">
      <w:pPr>
        <w:jc w:val="right"/>
      </w:pPr>
    </w:p>
    <w:p w:rsidR="00C05888" w:rsidRDefault="00C05888" w:rsidP="00C05888">
      <w:pPr>
        <w:jc w:val="right"/>
      </w:pPr>
    </w:p>
    <w:p w:rsidR="00C05888" w:rsidRDefault="00C05888" w:rsidP="00C05888">
      <w:pPr>
        <w:jc w:val="right"/>
      </w:pPr>
    </w:p>
    <w:p w:rsidR="00C05888" w:rsidRDefault="00C05888" w:rsidP="00C05888">
      <w:pPr>
        <w:jc w:val="right"/>
      </w:pPr>
    </w:p>
    <w:p w:rsidR="00033C5E" w:rsidRDefault="00033C5E" w:rsidP="00C05888">
      <w:pPr>
        <w:jc w:val="right"/>
      </w:pPr>
    </w:p>
    <w:p w:rsidR="00C05888" w:rsidRDefault="00C05888" w:rsidP="00033C5E">
      <w:pPr>
        <w:jc w:val="center"/>
        <w:rPr>
          <w:rtl/>
        </w:rPr>
        <w:sectPr w:rsidR="00C05888" w:rsidSect="00C05888"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:rsidR="00913B9A" w:rsidRDefault="00033C5E" w:rsidP="00033C5E">
      <w:pPr>
        <w:bidi w:val="0"/>
        <w:rPr>
          <w:rFonts w:ascii="Times New Roman" w:hAnsi="Times New Roman" w:cs="Times New Roman"/>
          <w:color w:val="000000"/>
          <w:sz w:val="24"/>
          <w:szCs w:val="24"/>
        </w:rPr>
      </w:pPr>
      <w:r w:rsidRPr="000C7E74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</w:t>
      </w:r>
    </w:p>
    <w:p w:rsidR="00913B9A" w:rsidRDefault="00913B9A" w:rsidP="00913B9A">
      <w:pPr>
        <w:bidi w:val="0"/>
        <w:rPr>
          <w:rFonts w:ascii="Times New Roman" w:hAnsi="Times New Roman" w:cs="Times New Roman"/>
          <w:color w:val="000000"/>
          <w:sz w:val="24"/>
          <w:szCs w:val="24"/>
        </w:rPr>
      </w:pPr>
    </w:p>
    <w:p w:rsidR="00033C5E" w:rsidRPr="000C7E74" w:rsidRDefault="00033C5E" w:rsidP="00913B9A">
      <w:pPr>
        <w:bidi w:val="0"/>
        <w:rPr>
          <w:rFonts w:ascii="Times New Roman" w:hAnsi="Times New Roman" w:cs="Times New Roman"/>
          <w:color w:val="000000"/>
          <w:sz w:val="24"/>
          <w:szCs w:val="24"/>
        </w:rPr>
      </w:pPr>
      <w:r w:rsidRPr="000C7E7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able </w:t>
      </w:r>
      <w:r w:rsidR="00913B9A">
        <w:rPr>
          <w:rFonts w:ascii="Times New Roman" w:hAnsi="Times New Roman" w:cs="Times New Roman"/>
          <w:b/>
          <w:bCs/>
          <w:color w:val="000000"/>
          <w:sz w:val="24"/>
          <w:szCs w:val="24"/>
        </w:rPr>
        <w:t>S2</w:t>
      </w:r>
      <w:r w:rsidRPr="000C7E74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0C7E7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C7E74">
        <w:rPr>
          <w:rFonts w:ascii="Times New Roman" w:hAnsi="Times New Roman" w:cs="Times New Roman"/>
          <w:sz w:val="24"/>
          <w:szCs w:val="24"/>
        </w:rPr>
        <w:t>The topological properties of electron density, total electron energy densities and its components a</w:t>
      </w:r>
      <w:r w:rsidR="0016405C">
        <w:rPr>
          <w:rFonts w:ascii="Times New Roman" w:hAnsi="Times New Roman" w:cs="Times New Roman"/>
          <w:sz w:val="24"/>
          <w:szCs w:val="24"/>
        </w:rPr>
        <w:t>t the critical point (in a.u.).</w:t>
      </w:r>
    </w:p>
    <w:tbl>
      <w:tblPr>
        <w:tblStyle w:val="LightShading-Accent2"/>
        <w:tblW w:w="15661" w:type="dxa"/>
        <w:tblLook w:val="04A0" w:firstRow="1" w:lastRow="0" w:firstColumn="1" w:lastColumn="0" w:noHBand="0" w:noVBand="1"/>
      </w:tblPr>
      <w:tblGrid>
        <w:gridCol w:w="1234"/>
        <w:gridCol w:w="766"/>
        <w:gridCol w:w="766"/>
        <w:gridCol w:w="766"/>
        <w:gridCol w:w="833"/>
        <w:gridCol w:w="833"/>
        <w:gridCol w:w="1234"/>
        <w:gridCol w:w="766"/>
        <w:gridCol w:w="766"/>
        <w:gridCol w:w="766"/>
        <w:gridCol w:w="833"/>
        <w:gridCol w:w="833"/>
        <w:gridCol w:w="1234"/>
        <w:gridCol w:w="766"/>
        <w:gridCol w:w="833"/>
        <w:gridCol w:w="766"/>
        <w:gridCol w:w="833"/>
        <w:gridCol w:w="833"/>
      </w:tblGrid>
      <w:tr w:rsidR="00D0375A" w:rsidRPr="003E235E" w:rsidTr="00D867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5"/>
            <w:noWrap/>
            <w:hideMark/>
          </w:tcPr>
          <w:p w:rsidR="00C05888" w:rsidRPr="003E235E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5"/>
            <w:noWrap/>
            <w:hideMark/>
          </w:tcPr>
          <w:p w:rsidR="00C05888" w:rsidRPr="003E235E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S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4"/>
            <w:noWrap/>
            <w:hideMark/>
          </w:tcPr>
          <w:p w:rsidR="00C05888" w:rsidRPr="003E235E" w:rsidRDefault="00C05888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bond length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ρ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ymbol" w:hAnsi="Symbol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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  <w:vertAlign w:val="superscript"/>
              </w:rPr>
              <w:t>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ρ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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G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V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H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bond length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ρ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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  <w:vertAlign w:val="superscript"/>
              </w:rPr>
              <w:t>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ρ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G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V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H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bond length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ρ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</w:rPr>
              <w:t></w:t>
            </w:r>
            <w:r w:rsidRPr="003E235E">
              <w:rPr>
                <w:rFonts w:ascii="Symbol" w:hAnsi="Symbol" w:cstheme="majorBidi"/>
                <w:color w:val="000000" w:themeColor="text1"/>
                <w:sz w:val="20"/>
                <w:szCs w:val="20"/>
                <w:vertAlign w:val="superscript"/>
              </w:rPr>
              <w:t>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ρ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G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V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  H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6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4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5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7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2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9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7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6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4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5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9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9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0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3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0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5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3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2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2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5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7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9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6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4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9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7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5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9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6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4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9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1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0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5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2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2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5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0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9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0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2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1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0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1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5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1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3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6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5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0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9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09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4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2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3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6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5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1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9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0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1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0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3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6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4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2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5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6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6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9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6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8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6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1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9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9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1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8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O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3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28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7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7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0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3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7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1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0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H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5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2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2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07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4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O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2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7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1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0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0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0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1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0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0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0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0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1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8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2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33</w:t>
            </w:r>
          </w:p>
        </w:tc>
      </w:tr>
      <w:tr w:rsidR="00D0375A" w:rsidRPr="003E235E" w:rsidTr="00F8515B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1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O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35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784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2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.469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687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C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0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1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37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569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32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H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0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494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0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365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444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C05888" w:rsidRPr="003E235E" w:rsidRDefault="00C05888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3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O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48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891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53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1.558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7058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C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17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355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41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5749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33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H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3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052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5000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16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3683</w:t>
            </w:r>
          </w:p>
        </w:tc>
        <w:tc>
          <w:tcPr>
            <w:tcW w:w="0" w:type="auto"/>
            <w:noWrap/>
            <w:hideMark/>
          </w:tcPr>
          <w:p w:rsidR="00C05888" w:rsidRPr="003E235E" w:rsidRDefault="00C05888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467</w:t>
            </w:r>
          </w:p>
        </w:tc>
      </w:tr>
    </w:tbl>
    <w:p w:rsidR="00C05888" w:rsidRDefault="00C05888" w:rsidP="00C05888">
      <w:pPr>
        <w:jc w:val="right"/>
      </w:pPr>
    </w:p>
    <w:p w:rsidR="00D0375A" w:rsidRDefault="00D0375A" w:rsidP="00C05888">
      <w:pPr>
        <w:jc w:val="right"/>
      </w:pPr>
    </w:p>
    <w:p w:rsidR="00913B9A" w:rsidRDefault="00913B9A" w:rsidP="000C7E74">
      <w:pPr>
        <w:bidi w:val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913B9A" w:rsidRDefault="00913B9A" w:rsidP="00913B9A">
      <w:pPr>
        <w:bidi w:val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FC39F0" w:rsidRPr="000C7E74" w:rsidRDefault="00D867FE" w:rsidP="00DF03F9">
      <w:pPr>
        <w:bidi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    </w:t>
      </w:r>
      <w:r w:rsidR="00B17E0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Continue of </w:t>
      </w:r>
      <w:r w:rsidR="000C7E74" w:rsidRPr="000C7E7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able </w:t>
      </w:r>
      <w:r w:rsidR="00913B9A">
        <w:rPr>
          <w:rFonts w:ascii="Times New Roman" w:hAnsi="Times New Roman" w:cs="Times New Roman"/>
          <w:b/>
          <w:bCs/>
          <w:color w:val="000000"/>
          <w:sz w:val="24"/>
          <w:szCs w:val="24"/>
        </w:rPr>
        <w:t>S</w:t>
      </w:r>
      <w:r w:rsidR="00DF03F9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="000C7E74" w:rsidRPr="000C7E74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="000C7E74" w:rsidRPr="000C7E7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C7E74" w:rsidRPr="000C7E74">
        <w:rPr>
          <w:rFonts w:ascii="Times New Roman" w:hAnsi="Times New Roman" w:cs="Times New Roman"/>
          <w:sz w:val="24"/>
          <w:szCs w:val="24"/>
        </w:rPr>
        <w:t>The topological properties of electron density, total electron energy densities and its components a</w:t>
      </w:r>
      <w:r w:rsidR="0016405C">
        <w:rPr>
          <w:rFonts w:ascii="Times New Roman" w:hAnsi="Times New Roman" w:cs="Times New Roman"/>
          <w:sz w:val="24"/>
          <w:szCs w:val="24"/>
        </w:rPr>
        <w:t>t the critical point (in a.u.).</w:t>
      </w:r>
    </w:p>
    <w:tbl>
      <w:tblPr>
        <w:tblStyle w:val="LightShading-Accent2"/>
        <w:tblpPr w:leftFromText="180" w:rightFromText="180" w:vertAnchor="text" w:horzAnchor="margin" w:tblpXSpec="center" w:tblpY="142"/>
        <w:tblW w:w="14896" w:type="dxa"/>
        <w:tblLook w:val="04A0" w:firstRow="1" w:lastRow="0" w:firstColumn="1" w:lastColumn="0" w:noHBand="0" w:noVBand="1"/>
      </w:tblPr>
      <w:tblGrid>
        <w:gridCol w:w="1540"/>
        <w:gridCol w:w="1172"/>
        <w:gridCol w:w="1296"/>
        <w:gridCol w:w="1087"/>
        <w:gridCol w:w="1214"/>
        <w:gridCol w:w="1192"/>
        <w:gridCol w:w="1434"/>
        <w:gridCol w:w="1205"/>
        <w:gridCol w:w="1203"/>
        <w:gridCol w:w="1115"/>
        <w:gridCol w:w="1246"/>
        <w:gridCol w:w="1192"/>
      </w:tblGrid>
      <w:tr w:rsidR="00D0375A" w:rsidRPr="003E235E" w:rsidTr="00F851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4769" w:type="dxa"/>
            <w:gridSpan w:val="4"/>
            <w:noWrap/>
            <w:hideMark/>
          </w:tcPr>
          <w:p w:rsidR="00D0375A" w:rsidRPr="000C7E74" w:rsidRDefault="00D0375A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0C7E7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H</w:t>
            </w:r>
            <w:r w:rsidRPr="000C7E7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0C7E7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e</w:t>
            </w:r>
          </w:p>
        </w:tc>
        <w:tc>
          <w:tcPr>
            <w:tcW w:w="1192" w:type="dxa"/>
            <w:noWrap/>
            <w:hideMark/>
          </w:tcPr>
          <w:p w:rsidR="00D0375A" w:rsidRPr="000C7E74" w:rsidRDefault="00D0375A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434" w:type="dxa"/>
            <w:noWrap/>
            <w:hideMark/>
          </w:tcPr>
          <w:p w:rsidR="00D0375A" w:rsidRPr="000C7E74" w:rsidRDefault="00D0375A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4769" w:type="dxa"/>
            <w:gridSpan w:val="4"/>
            <w:noWrap/>
            <w:hideMark/>
          </w:tcPr>
          <w:p w:rsidR="00D0375A" w:rsidRPr="000C7E74" w:rsidRDefault="00D0375A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0C7E7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O</w:t>
            </w:r>
            <w:r w:rsidRPr="000C7E7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bond length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 xml:space="preserve">     ρ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Symbol" w:eastAsia="Times New Roman" w:hAnsi="Symbol" w:cs="Times New Roman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eastAsia="Times New Roman" w:hAnsi="Symbol" w:cs="Times New Roman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eastAsia="Times New Roman" w:hAnsi="Symbol" w:cs="Times New Roman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eastAsia="Times New Roman" w:hAnsi="Symbol" w:cs="Times New Roman"/>
                <w:color w:val="000000" w:themeColor="text1"/>
                <w:sz w:val="20"/>
                <w:szCs w:val="20"/>
              </w:rPr>
              <w:t></w:t>
            </w: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>ρ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 xml:space="preserve">    G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 xml:space="preserve">     V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 xml:space="preserve">     H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bond length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 xml:space="preserve">     ρ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Symbol" w:eastAsia="Times New Roman" w:hAnsi="Symbol" w:cs="Times New Roman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eastAsia="Times New Roman" w:hAnsi="Symbol" w:cs="Times New Roman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eastAsia="Times New Roman" w:hAnsi="Symbol" w:cs="Times New Roman"/>
                <w:color w:val="000000" w:themeColor="text1"/>
                <w:sz w:val="20"/>
                <w:szCs w:val="20"/>
              </w:rPr>
              <w:t></w:t>
            </w:r>
            <w:r w:rsidRPr="003E235E">
              <w:rPr>
                <w:rFonts w:ascii="Symbol" w:eastAsia="Times New Roman" w:hAnsi="Symbol" w:cs="Times New Roman"/>
                <w:color w:val="000000" w:themeColor="text1"/>
                <w:sz w:val="20"/>
                <w:szCs w:val="20"/>
              </w:rPr>
              <w:t></w:t>
            </w: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>ρ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 xml:space="preserve">     G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 xml:space="preserve">     V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</w:pPr>
            <w:r w:rsidRPr="003E235E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</w:rPr>
              <w:t xml:space="preserve">     H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7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0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7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2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4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6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92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7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7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9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3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6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9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00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7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9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0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7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7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68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8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5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2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57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1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3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2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6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18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4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4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6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4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13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05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2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70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9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6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7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8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58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6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2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7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69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7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1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5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2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6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56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4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9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5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3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5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9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00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0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50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10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20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12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2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11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5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8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3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3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5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04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3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5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2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58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60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35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30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5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10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51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63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38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5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15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56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68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46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9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4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9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56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10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06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14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40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64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43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9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4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94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051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35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07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2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55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13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25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21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6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5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959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51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463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11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5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03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3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5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2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5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97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069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40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13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3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0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14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13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7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6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25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87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9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1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5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3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12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03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1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7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46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0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8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8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93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16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45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11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66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6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62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53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37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35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98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02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05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50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24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4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95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51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52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16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64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09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46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62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37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5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7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60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15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29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29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200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8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69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4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1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7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95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30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48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14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66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41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75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7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6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9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8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58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05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26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25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200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7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65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5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3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9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8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6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85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5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8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4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2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94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4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84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0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9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17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07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78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54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6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37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335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14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95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0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9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4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53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1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9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8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9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92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501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8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78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0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20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29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64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96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6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180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14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H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3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51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29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26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19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06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P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17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85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210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65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77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312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e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1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Al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7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56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766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238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285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047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O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2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Al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76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940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45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056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090</w:t>
            </w:r>
          </w:p>
        </w:tc>
      </w:tr>
      <w:tr w:rsidR="00D0375A" w:rsidRPr="003E235E" w:rsidTr="00F8515B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2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Se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1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626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011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056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614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558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O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2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20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468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81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4795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214</w:t>
            </w:r>
          </w:p>
        </w:tc>
      </w:tr>
      <w:tr w:rsidR="00D0375A" w:rsidRPr="003E235E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0" w:type="dxa"/>
            <w:noWrap/>
            <w:hideMark/>
          </w:tcPr>
          <w:p w:rsidR="00D0375A" w:rsidRPr="003E235E" w:rsidRDefault="00D0375A" w:rsidP="003E235E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3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Se</w:t>
            </w: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  <w:t>61</w:t>
            </w:r>
          </w:p>
        </w:tc>
        <w:tc>
          <w:tcPr>
            <w:tcW w:w="117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623</w:t>
            </w:r>
          </w:p>
        </w:tc>
        <w:tc>
          <w:tcPr>
            <w:tcW w:w="129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084</w:t>
            </w:r>
          </w:p>
        </w:tc>
        <w:tc>
          <w:tcPr>
            <w:tcW w:w="1087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039</w:t>
            </w:r>
          </w:p>
        </w:tc>
        <w:tc>
          <w:tcPr>
            <w:tcW w:w="121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600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560</w:t>
            </w:r>
          </w:p>
        </w:tc>
        <w:tc>
          <w:tcPr>
            <w:tcW w:w="1434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S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1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O</w:t>
            </w:r>
            <w:r w:rsidRPr="003E235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vertAlign w:val="subscript"/>
              </w:rPr>
              <w:t>63</w:t>
            </w:r>
          </w:p>
        </w:tc>
        <w:tc>
          <w:tcPr>
            <w:tcW w:w="120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702</w:t>
            </w:r>
          </w:p>
        </w:tc>
        <w:tc>
          <w:tcPr>
            <w:tcW w:w="1203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.0283</w:t>
            </w:r>
          </w:p>
        </w:tc>
        <w:tc>
          <w:tcPr>
            <w:tcW w:w="1115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956</w:t>
            </w:r>
          </w:p>
        </w:tc>
        <w:tc>
          <w:tcPr>
            <w:tcW w:w="1246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7341</w:t>
            </w:r>
          </w:p>
        </w:tc>
        <w:tc>
          <w:tcPr>
            <w:tcW w:w="1192" w:type="dxa"/>
            <w:noWrap/>
            <w:hideMark/>
          </w:tcPr>
          <w:p w:rsidR="00D0375A" w:rsidRPr="003E235E" w:rsidRDefault="00D0375A" w:rsidP="003E23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235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2385</w:t>
            </w:r>
          </w:p>
        </w:tc>
      </w:tr>
    </w:tbl>
    <w:p w:rsidR="00D0375A" w:rsidRDefault="00D0375A" w:rsidP="00C05888">
      <w:pPr>
        <w:jc w:val="right"/>
      </w:pPr>
    </w:p>
    <w:p w:rsidR="00D0375A" w:rsidRDefault="00D0375A" w:rsidP="00C05888">
      <w:pPr>
        <w:jc w:val="right"/>
      </w:pPr>
    </w:p>
    <w:p w:rsidR="00FC39F0" w:rsidRDefault="00FC39F0" w:rsidP="00A41FF1"/>
    <w:p w:rsidR="00A41FF1" w:rsidRDefault="00A41FF1" w:rsidP="00A41FF1"/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FC39F0" w:rsidRDefault="00FC39F0" w:rsidP="00D0375A">
      <w:pPr>
        <w:jc w:val="center"/>
      </w:pPr>
    </w:p>
    <w:p w:rsidR="003E0EC3" w:rsidRDefault="003E0EC3" w:rsidP="00D0375A">
      <w:pPr>
        <w:jc w:val="center"/>
      </w:pPr>
    </w:p>
    <w:p w:rsidR="00046752" w:rsidRPr="00033C5E" w:rsidRDefault="00046752" w:rsidP="00046752">
      <w:pPr>
        <w:jc w:val="right"/>
        <w:rPr>
          <w:sz w:val="24"/>
          <w:szCs w:val="24"/>
        </w:rPr>
      </w:pPr>
    </w:p>
    <w:p w:rsidR="00046752" w:rsidRPr="00046752" w:rsidRDefault="00046752" w:rsidP="00A41FF1">
      <w:pPr>
        <w:jc w:val="center"/>
        <w:rPr>
          <w:sz w:val="24"/>
          <w:szCs w:val="24"/>
        </w:rPr>
      </w:pPr>
      <w:r w:rsidRPr="00046752">
        <w:rPr>
          <w:rFonts w:ascii="Times New Roman" w:hAnsi="Times New Roman" w:cs="Times New Roman"/>
          <w:b/>
          <w:bCs/>
          <w:color w:val="000000"/>
          <w:sz w:val="24"/>
          <w:szCs w:val="24"/>
        </w:rPr>
        <w:t>Table</w:t>
      </w:r>
      <w:r w:rsidR="00913B9A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S</w:t>
      </w:r>
      <w:r w:rsidR="00A41FF1">
        <w:rPr>
          <w:rFonts w:ascii="Times New Roman" w:hAnsi="Times New Roman" w:cs="Times New Roman"/>
          <w:b/>
          <w:bCs/>
          <w:color w:val="000000"/>
          <w:sz w:val="24"/>
          <w:szCs w:val="24"/>
        </w:rPr>
        <w:t>3</w:t>
      </w:r>
      <w:r w:rsidRPr="00046752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  <w:r w:rsidRPr="0004675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46752">
        <w:rPr>
          <w:rFonts w:ascii="Times New Roman" w:hAnsi="Times New Roman" w:cs="Times New Roman"/>
          <w:sz w:val="24"/>
          <w:szCs w:val="24"/>
        </w:rPr>
        <w:t>The bond length (in Å)</w:t>
      </w:r>
      <w:r w:rsidR="009A3DC2">
        <w:rPr>
          <w:rFonts w:ascii="Times New Roman" w:hAnsi="Times New Roman" w:cs="Times New Roman"/>
          <w:sz w:val="24"/>
          <w:szCs w:val="24"/>
        </w:rPr>
        <w:t xml:space="preserve"> of </w:t>
      </w:r>
      <w:r w:rsidRPr="00046752">
        <w:rPr>
          <w:rFonts w:ascii="Times New Roman" w:hAnsi="Times New Roman" w:cs="Times New Roman"/>
          <w:sz w:val="24"/>
          <w:szCs w:val="24"/>
        </w:rPr>
        <w:t xml:space="preserve">pristine AlPNT </w:t>
      </w:r>
      <w:r w:rsidRPr="00046752">
        <w:rPr>
          <w:rFonts w:asciiTheme="majorBidi" w:hAnsiTheme="majorBidi" w:cstheme="majorBidi"/>
          <w:sz w:val="24"/>
          <w:szCs w:val="24"/>
        </w:rPr>
        <w:t>under various field strengths (in 10</w:t>
      </w:r>
      <w:r w:rsidRPr="00046752">
        <w:rPr>
          <w:rFonts w:asciiTheme="majorBidi" w:hAnsiTheme="majorBidi" w:cstheme="majorBidi"/>
          <w:sz w:val="24"/>
          <w:szCs w:val="24"/>
          <w:vertAlign w:val="superscript"/>
        </w:rPr>
        <w:t xml:space="preserve">-3 </w:t>
      </w:r>
      <w:r w:rsidRPr="00046752">
        <w:rPr>
          <w:rFonts w:asciiTheme="majorBidi" w:hAnsiTheme="majorBidi" w:cstheme="majorBidi"/>
          <w:sz w:val="24"/>
          <w:szCs w:val="24"/>
        </w:rPr>
        <w:t>a.u.)</w:t>
      </w:r>
    </w:p>
    <w:tbl>
      <w:tblPr>
        <w:tblStyle w:val="LightShading-Accent2"/>
        <w:tblW w:w="5368" w:type="dxa"/>
        <w:jc w:val="center"/>
        <w:tblLook w:val="04A0" w:firstRow="1" w:lastRow="0" w:firstColumn="1" w:lastColumn="0" w:noHBand="0" w:noVBand="1"/>
      </w:tblPr>
      <w:tblGrid>
        <w:gridCol w:w="1474"/>
        <w:gridCol w:w="1120"/>
        <w:gridCol w:w="1341"/>
        <w:gridCol w:w="1433"/>
      </w:tblGrid>
      <w:tr w:rsidR="003E0EC3" w:rsidRPr="003E0EC3" w:rsidTr="00F851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09230F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Bond</w:t>
            </w:r>
            <w:r w:rsidR="00207DBB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/E</w:t>
            </w:r>
            <w:r w:rsidR="0009230F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x</w:t>
            </w:r>
          </w:p>
        </w:tc>
        <w:tc>
          <w:tcPr>
            <w:tcW w:w="1120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341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0</w:t>
            </w:r>
          </w:p>
        </w:tc>
        <w:tc>
          <w:tcPr>
            <w:tcW w:w="1433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0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1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2</w:t>
            </w: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9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9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1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2</w:t>
            </w: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9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9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2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2</w:t>
            </w: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341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9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9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2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2</w:t>
            </w: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341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9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9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3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9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8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3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3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9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4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20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9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8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4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3</w:t>
            </w:r>
          </w:p>
        </w:tc>
        <w:tc>
          <w:tcPr>
            <w:tcW w:w="1341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2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9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4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3</w:t>
            </w:r>
          </w:p>
        </w:tc>
        <w:tc>
          <w:tcPr>
            <w:tcW w:w="1341" w:type="dxa"/>
            <w:noWrap/>
          </w:tcPr>
          <w:p w:rsidR="003E0EC3" w:rsidRPr="003E0EC3" w:rsidRDefault="003E0EC3" w:rsidP="003E00D2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2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9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5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120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9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8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5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3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9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6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120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6</w:t>
            </w:r>
          </w:p>
        </w:tc>
        <w:tc>
          <w:tcPr>
            <w:tcW w:w="1341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7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5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6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7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6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</w:t>
            </w:r>
          </w:p>
        </w:tc>
        <w:tc>
          <w:tcPr>
            <w:tcW w:w="1341" w:type="dxa"/>
            <w:noWrap/>
          </w:tcPr>
          <w:p w:rsidR="003E0EC3" w:rsidRPr="003E0EC3" w:rsidRDefault="003E0EC3" w:rsidP="003E00D2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</w:t>
            </w:r>
            <w:r w:rsidR="003E00D2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0</w:t>
            </w:r>
          </w:p>
        </w:tc>
        <w:tc>
          <w:tcPr>
            <w:tcW w:w="1433" w:type="dxa"/>
            <w:noWrap/>
          </w:tcPr>
          <w:p w:rsidR="003E0EC3" w:rsidRPr="003E0EC3" w:rsidRDefault="003E00D2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7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7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120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6</w:t>
            </w:r>
          </w:p>
        </w:tc>
        <w:tc>
          <w:tcPr>
            <w:tcW w:w="1341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7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5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7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</w:t>
            </w:r>
          </w:p>
        </w:tc>
        <w:tc>
          <w:tcPr>
            <w:tcW w:w="1341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0</w:t>
            </w:r>
          </w:p>
        </w:tc>
        <w:tc>
          <w:tcPr>
            <w:tcW w:w="1433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7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7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120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1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</w:t>
            </w:r>
          </w:p>
        </w:tc>
        <w:tc>
          <w:tcPr>
            <w:tcW w:w="1433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7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8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120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6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7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5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8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120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5</w:t>
            </w:r>
          </w:p>
        </w:tc>
        <w:tc>
          <w:tcPr>
            <w:tcW w:w="1341" w:type="dxa"/>
            <w:noWrap/>
          </w:tcPr>
          <w:p w:rsidR="003E0EC3" w:rsidRPr="003E0EC3" w:rsidRDefault="003E0EC3" w:rsidP="0023686E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02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9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120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6</w:t>
            </w:r>
          </w:p>
        </w:tc>
        <w:tc>
          <w:tcPr>
            <w:tcW w:w="1341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7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5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9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120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5</w:t>
            </w:r>
          </w:p>
        </w:tc>
        <w:tc>
          <w:tcPr>
            <w:tcW w:w="1341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2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9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120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5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</w:t>
            </w:r>
          </w:p>
        </w:tc>
        <w:tc>
          <w:tcPr>
            <w:tcW w:w="1433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2</w:t>
            </w:r>
          </w:p>
        </w:tc>
      </w:tr>
      <w:tr w:rsidR="003E0EC3" w:rsidRPr="003E0EC3" w:rsidTr="00F851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20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120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5</w:t>
            </w:r>
          </w:p>
        </w:tc>
        <w:tc>
          <w:tcPr>
            <w:tcW w:w="1341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2</w:t>
            </w:r>
          </w:p>
        </w:tc>
        <w:tc>
          <w:tcPr>
            <w:tcW w:w="1433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2</w:t>
            </w:r>
          </w:p>
        </w:tc>
      </w:tr>
      <w:tr w:rsidR="003E0EC3" w:rsidRPr="003E0EC3" w:rsidTr="00F8515B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P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20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- Al</w:t>
            </w: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120" w:type="dxa"/>
            <w:noWrap/>
          </w:tcPr>
          <w:p w:rsidR="003E0EC3" w:rsidRPr="003E0EC3" w:rsidRDefault="0023686E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6</w:t>
            </w:r>
          </w:p>
        </w:tc>
        <w:tc>
          <w:tcPr>
            <w:tcW w:w="1341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0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7</w:t>
            </w:r>
          </w:p>
        </w:tc>
        <w:tc>
          <w:tcPr>
            <w:tcW w:w="1433" w:type="dxa"/>
            <w:noWrap/>
          </w:tcPr>
          <w:p w:rsidR="003E0EC3" w:rsidRPr="003E0EC3" w:rsidRDefault="003E0EC3" w:rsidP="003E0EC3">
            <w:pPr>
              <w:bidi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</w:pPr>
            <w:r w:rsidRPr="003E0EC3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2.31</w:t>
            </w:r>
            <w:r w:rsidR="0023686E">
              <w:rPr>
                <w:rFonts w:asciiTheme="majorBidi" w:eastAsia="Times New Roman" w:hAnsiTheme="majorBidi" w:cstheme="majorBidi"/>
                <w:color w:val="auto"/>
                <w:sz w:val="24"/>
                <w:szCs w:val="24"/>
              </w:rPr>
              <w:t>5</w:t>
            </w:r>
          </w:p>
        </w:tc>
      </w:tr>
    </w:tbl>
    <w:p w:rsidR="003E0EC3" w:rsidRDefault="003E0EC3" w:rsidP="00913B9A">
      <w:pPr>
        <w:jc w:val="center"/>
      </w:pPr>
    </w:p>
    <w:p w:rsidR="006E2610" w:rsidRDefault="006E2610" w:rsidP="00913B9A">
      <w:pPr>
        <w:jc w:val="center"/>
      </w:pPr>
    </w:p>
    <w:p w:rsidR="006E2610" w:rsidRDefault="006E2610" w:rsidP="00913B9A">
      <w:pPr>
        <w:jc w:val="center"/>
      </w:pPr>
    </w:p>
    <w:p w:rsidR="006E2610" w:rsidRDefault="006E2610" w:rsidP="00913B9A">
      <w:pPr>
        <w:jc w:val="center"/>
      </w:pPr>
    </w:p>
    <w:p w:rsidR="006E2610" w:rsidRDefault="006E2610" w:rsidP="006E2610">
      <w:pPr>
        <w:jc w:val="center"/>
      </w:pPr>
      <w:r w:rsidRPr="003F5C2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able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4</w:t>
      </w:r>
      <w:bookmarkStart w:id="0" w:name="_GoBack"/>
      <w:bookmarkEnd w:id="0"/>
      <w:r w:rsidRPr="003F5C2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: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D</w:t>
      </w:r>
      <w:r w:rsidRPr="00425043">
        <w:rPr>
          <w:rFonts w:asciiTheme="majorBidi" w:hAnsiTheme="majorBidi" w:cstheme="majorBidi"/>
          <w:color w:val="000000" w:themeColor="text1"/>
          <w:sz w:val="24"/>
          <w:szCs w:val="24"/>
        </w:rPr>
        <w:t>ispersion energy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values of examined complexes </w:t>
      </w:r>
      <w:r w:rsidRPr="00425043">
        <w:rPr>
          <w:rFonts w:asciiTheme="majorBidi" w:hAnsiTheme="majorBidi" w:cstheme="majorBidi"/>
          <w:color w:val="000000" w:themeColor="text1"/>
          <w:sz w:val="24"/>
          <w:szCs w:val="24"/>
        </w:rPr>
        <w:t>by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calculations of</w:t>
      </w:r>
      <w:r w:rsidRPr="0042504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425043">
        <w:rPr>
          <w:rFonts w:ascii="Times New Roman" w:hAnsi="Times New Roman" w:cs="Times New Roman"/>
          <w:color w:val="000000" w:themeColor="text1"/>
          <w:sz w:val="24"/>
          <w:szCs w:val="24"/>
        </w:rPr>
        <w:t>the Local Molecular Orbital-Energy Decomposition Analysis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in a. u.).</w:t>
      </w:r>
    </w:p>
    <w:tbl>
      <w:tblPr>
        <w:tblStyle w:val="LightShading-Accent2"/>
        <w:tblW w:w="5008" w:type="dxa"/>
        <w:tblLook w:val="04A0" w:firstRow="1" w:lastRow="0" w:firstColumn="1" w:lastColumn="0" w:noHBand="0" w:noVBand="1"/>
      </w:tblPr>
      <w:tblGrid>
        <w:gridCol w:w="2793"/>
        <w:gridCol w:w="2215"/>
      </w:tblGrid>
      <w:tr w:rsidR="006E2610" w:rsidRPr="00FC398A" w:rsidTr="002F0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Complexes</w:t>
            </w:r>
          </w:p>
        </w:tc>
        <w:tc>
          <w:tcPr>
            <w:tcW w:w="2215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proofErr w:type="spellStart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E</w:t>
            </w: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vertAlign w:val="subscript"/>
                <w:lang w:bidi="ar-SA"/>
              </w:rPr>
              <w:t>disp</w:t>
            </w:r>
            <w:proofErr w:type="spellEnd"/>
          </w:p>
        </w:tc>
      </w:tr>
      <w:tr w:rsidR="006E2610" w:rsidRPr="00FC398A" w:rsidTr="002F0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proofErr w:type="spellStart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AlPNT</w:t>
            </w:r>
            <w:proofErr w:type="spellEnd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/CS</w:t>
            </w: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vertAlign w:val="subscript"/>
                <w:lang w:bidi="ar-SA"/>
              </w:rPr>
              <w:t>2</w:t>
            </w:r>
          </w:p>
        </w:tc>
        <w:tc>
          <w:tcPr>
            <w:tcW w:w="2215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-0.1817</w:t>
            </w:r>
          </w:p>
        </w:tc>
      </w:tr>
      <w:tr w:rsidR="006E2610" w:rsidRPr="00FC398A" w:rsidTr="002F03DB">
        <w:trPr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proofErr w:type="spellStart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AlPNT</w:t>
            </w:r>
            <w:proofErr w:type="spellEnd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/CO</w:t>
            </w: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vertAlign w:val="subscript"/>
                <w:lang w:bidi="ar-SA"/>
              </w:rPr>
              <w:t>2</w:t>
            </w:r>
          </w:p>
        </w:tc>
        <w:tc>
          <w:tcPr>
            <w:tcW w:w="2215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-0.1824</w:t>
            </w:r>
          </w:p>
        </w:tc>
      </w:tr>
      <w:tr w:rsidR="006E2610" w:rsidRPr="00FC398A" w:rsidTr="002F0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proofErr w:type="spellStart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AlPNT</w:t>
            </w:r>
            <w:proofErr w:type="spellEnd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/H</w:t>
            </w: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vertAlign w:val="subscript"/>
                <w:lang w:bidi="ar-SA"/>
              </w:rPr>
              <w:t>2</w:t>
            </w: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S</w:t>
            </w:r>
          </w:p>
        </w:tc>
        <w:tc>
          <w:tcPr>
            <w:tcW w:w="2215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-0.1848</w:t>
            </w:r>
          </w:p>
        </w:tc>
      </w:tr>
      <w:tr w:rsidR="006E2610" w:rsidRPr="00FC398A" w:rsidTr="002F03DB">
        <w:trPr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proofErr w:type="spellStart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AlPNT</w:t>
            </w:r>
            <w:proofErr w:type="spellEnd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/H</w:t>
            </w: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vertAlign w:val="subscript"/>
                <w:lang w:bidi="ar-SA"/>
              </w:rPr>
              <w:t>2</w:t>
            </w: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Se</w:t>
            </w:r>
          </w:p>
        </w:tc>
        <w:tc>
          <w:tcPr>
            <w:tcW w:w="2215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-0.1863</w:t>
            </w:r>
          </w:p>
        </w:tc>
      </w:tr>
      <w:tr w:rsidR="006E2610" w:rsidRPr="00FC398A" w:rsidTr="002F0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proofErr w:type="spellStart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AlPNT</w:t>
            </w:r>
            <w:proofErr w:type="spellEnd"/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/SO</w:t>
            </w: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vertAlign w:val="subscript"/>
                <w:lang w:bidi="ar-SA"/>
              </w:rPr>
              <w:t>2</w:t>
            </w:r>
          </w:p>
        </w:tc>
        <w:tc>
          <w:tcPr>
            <w:tcW w:w="2215" w:type="dxa"/>
            <w:noWrap/>
            <w:hideMark/>
          </w:tcPr>
          <w:p w:rsidR="006E2610" w:rsidRPr="00FC398A" w:rsidRDefault="006E2610" w:rsidP="002F03DB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</w:pPr>
            <w:r w:rsidRPr="00FC398A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bidi="ar-SA"/>
              </w:rPr>
              <w:t>-0.1865</w:t>
            </w:r>
          </w:p>
        </w:tc>
      </w:tr>
    </w:tbl>
    <w:p w:rsidR="006E2610" w:rsidRDefault="006E2610" w:rsidP="006E2610">
      <w:pPr>
        <w:jc w:val="center"/>
      </w:pPr>
    </w:p>
    <w:p w:rsidR="006E2610" w:rsidRDefault="006E2610" w:rsidP="006E2610">
      <w:pPr>
        <w:jc w:val="center"/>
      </w:pPr>
    </w:p>
    <w:p w:rsidR="006E2610" w:rsidRDefault="006E2610" w:rsidP="006E2610">
      <w:pPr>
        <w:jc w:val="center"/>
      </w:pPr>
    </w:p>
    <w:p w:rsidR="006E2610" w:rsidRDefault="006E2610" w:rsidP="00913B9A">
      <w:pPr>
        <w:jc w:val="center"/>
      </w:pPr>
    </w:p>
    <w:sectPr w:rsidR="006E2610" w:rsidSect="00771220">
      <w:pgSz w:w="18576" w:h="24480" w:code="8"/>
      <w:pgMar w:top="1440" w:right="1872" w:bottom="720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gutterAtTop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DU2MjcyM7Q0MTVV0lEKTi0uzszPAykwqgUA6GgtviwAAAA="/>
  </w:docVars>
  <w:rsids>
    <w:rsidRoot w:val="00C05888"/>
    <w:rsid w:val="000324A6"/>
    <w:rsid w:val="00033C5E"/>
    <w:rsid w:val="00046752"/>
    <w:rsid w:val="0009025D"/>
    <w:rsid w:val="0009230F"/>
    <w:rsid w:val="0009397E"/>
    <w:rsid w:val="00097EA1"/>
    <w:rsid w:val="000A4BD6"/>
    <w:rsid w:val="000A652A"/>
    <w:rsid w:val="000C7E74"/>
    <w:rsid w:val="000E0E38"/>
    <w:rsid w:val="00102834"/>
    <w:rsid w:val="00123759"/>
    <w:rsid w:val="00127F97"/>
    <w:rsid w:val="00153638"/>
    <w:rsid w:val="00161D7B"/>
    <w:rsid w:val="0016405C"/>
    <w:rsid w:val="00196C32"/>
    <w:rsid w:val="001C7A1D"/>
    <w:rsid w:val="00206A9B"/>
    <w:rsid w:val="00207DBB"/>
    <w:rsid w:val="00224314"/>
    <w:rsid w:val="0023686E"/>
    <w:rsid w:val="002561DF"/>
    <w:rsid w:val="002B61AA"/>
    <w:rsid w:val="00307388"/>
    <w:rsid w:val="0031446F"/>
    <w:rsid w:val="00321D76"/>
    <w:rsid w:val="0032612C"/>
    <w:rsid w:val="00330928"/>
    <w:rsid w:val="00361052"/>
    <w:rsid w:val="003757A6"/>
    <w:rsid w:val="0038133C"/>
    <w:rsid w:val="0038784D"/>
    <w:rsid w:val="003954F3"/>
    <w:rsid w:val="003B4ED2"/>
    <w:rsid w:val="003C1B08"/>
    <w:rsid w:val="003C3BEF"/>
    <w:rsid w:val="003E00D2"/>
    <w:rsid w:val="003E0EC3"/>
    <w:rsid w:val="003E235E"/>
    <w:rsid w:val="003E7021"/>
    <w:rsid w:val="003F1CF7"/>
    <w:rsid w:val="003F5C27"/>
    <w:rsid w:val="00420033"/>
    <w:rsid w:val="00422F44"/>
    <w:rsid w:val="00424847"/>
    <w:rsid w:val="00431D56"/>
    <w:rsid w:val="00462BBF"/>
    <w:rsid w:val="00463B57"/>
    <w:rsid w:val="00471560"/>
    <w:rsid w:val="004731FA"/>
    <w:rsid w:val="004D1DCC"/>
    <w:rsid w:val="004D1F4D"/>
    <w:rsid w:val="004F4F29"/>
    <w:rsid w:val="00514242"/>
    <w:rsid w:val="00516A40"/>
    <w:rsid w:val="00520C92"/>
    <w:rsid w:val="0053560B"/>
    <w:rsid w:val="00540A5E"/>
    <w:rsid w:val="00547BF1"/>
    <w:rsid w:val="0056290F"/>
    <w:rsid w:val="00591734"/>
    <w:rsid w:val="00594AA0"/>
    <w:rsid w:val="005D04EA"/>
    <w:rsid w:val="00612ABE"/>
    <w:rsid w:val="00617F93"/>
    <w:rsid w:val="006A5267"/>
    <w:rsid w:val="006B0951"/>
    <w:rsid w:val="006E2610"/>
    <w:rsid w:val="006F424D"/>
    <w:rsid w:val="00700F52"/>
    <w:rsid w:val="007267CC"/>
    <w:rsid w:val="00756711"/>
    <w:rsid w:val="00767B08"/>
    <w:rsid w:val="00771220"/>
    <w:rsid w:val="00783628"/>
    <w:rsid w:val="007B13AD"/>
    <w:rsid w:val="007F722D"/>
    <w:rsid w:val="008007FA"/>
    <w:rsid w:val="0081406D"/>
    <w:rsid w:val="008410FF"/>
    <w:rsid w:val="00856165"/>
    <w:rsid w:val="00867169"/>
    <w:rsid w:val="0087754A"/>
    <w:rsid w:val="008915D2"/>
    <w:rsid w:val="008939C9"/>
    <w:rsid w:val="008B60B5"/>
    <w:rsid w:val="008C1C4A"/>
    <w:rsid w:val="008E23E1"/>
    <w:rsid w:val="008E5A99"/>
    <w:rsid w:val="008F68F4"/>
    <w:rsid w:val="00913B9A"/>
    <w:rsid w:val="00997552"/>
    <w:rsid w:val="009A0B38"/>
    <w:rsid w:val="009A0DDC"/>
    <w:rsid w:val="009A3DC2"/>
    <w:rsid w:val="009A7803"/>
    <w:rsid w:val="009D43F6"/>
    <w:rsid w:val="009D4EF7"/>
    <w:rsid w:val="009F46FB"/>
    <w:rsid w:val="00A13F1F"/>
    <w:rsid w:val="00A41FF1"/>
    <w:rsid w:val="00A643C2"/>
    <w:rsid w:val="00A972F3"/>
    <w:rsid w:val="00AA04C7"/>
    <w:rsid w:val="00AC0AAB"/>
    <w:rsid w:val="00AC1086"/>
    <w:rsid w:val="00AF0C32"/>
    <w:rsid w:val="00AF2B38"/>
    <w:rsid w:val="00AF7DFD"/>
    <w:rsid w:val="00B17E0E"/>
    <w:rsid w:val="00B20C46"/>
    <w:rsid w:val="00B24643"/>
    <w:rsid w:val="00B34F9D"/>
    <w:rsid w:val="00B54C53"/>
    <w:rsid w:val="00B55AE1"/>
    <w:rsid w:val="00B62689"/>
    <w:rsid w:val="00B67CB7"/>
    <w:rsid w:val="00B829B0"/>
    <w:rsid w:val="00BD4F28"/>
    <w:rsid w:val="00C05888"/>
    <w:rsid w:val="00C532B2"/>
    <w:rsid w:val="00C8288B"/>
    <w:rsid w:val="00CA090E"/>
    <w:rsid w:val="00CC5111"/>
    <w:rsid w:val="00CD6414"/>
    <w:rsid w:val="00CD725C"/>
    <w:rsid w:val="00D0375A"/>
    <w:rsid w:val="00D418DF"/>
    <w:rsid w:val="00D5512D"/>
    <w:rsid w:val="00D7094C"/>
    <w:rsid w:val="00D867FE"/>
    <w:rsid w:val="00DB0C2E"/>
    <w:rsid w:val="00DD56C0"/>
    <w:rsid w:val="00DF03F9"/>
    <w:rsid w:val="00E176A4"/>
    <w:rsid w:val="00E47A6B"/>
    <w:rsid w:val="00E66D27"/>
    <w:rsid w:val="00E74325"/>
    <w:rsid w:val="00EC0B79"/>
    <w:rsid w:val="00ED68CF"/>
    <w:rsid w:val="00EE1F91"/>
    <w:rsid w:val="00F02F4F"/>
    <w:rsid w:val="00F827D8"/>
    <w:rsid w:val="00F8515B"/>
    <w:rsid w:val="00FA3C89"/>
    <w:rsid w:val="00FB6335"/>
    <w:rsid w:val="00FC398A"/>
    <w:rsid w:val="00FC3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5888"/>
    <w:pPr>
      <w:bidi/>
    </w:pPr>
    <w:rPr>
      <w:rFonts w:ascii="Calibri" w:eastAsia="Calibri" w:hAnsi="Calibri" w:cs="Arial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3">
    <w:name w:val="Light Shading Accent 3"/>
    <w:basedOn w:val="TableNormal"/>
    <w:uiPriority w:val="60"/>
    <w:rsid w:val="00C0588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431D5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D56"/>
    <w:rPr>
      <w:rFonts w:ascii="Tahoma" w:eastAsia="Calibri" w:hAnsi="Tahoma" w:cs="Tahoma"/>
      <w:sz w:val="16"/>
      <w:szCs w:val="16"/>
      <w:lang w:bidi="fa-IR"/>
    </w:rPr>
  </w:style>
  <w:style w:type="paragraph" w:styleId="ListParagraph">
    <w:name w:val="List Paragraph"/>
    <w:basedOn w:val="Normal"/>
    <w:uiPriority w:val="34"/>
    <w:qFormat/>
    <w:rsid w:val="00591734"/>
    <w:pPr>
      <w:ind w:left="720"/>
      <w:contextualSpacing/>
    </w:pPr>
  </w:style>
  <w:style w:type="table" w:styleId="LightShading-Accent2">
    <w:name w:val="Light Shading Accent 2"/>
    <w:basedOn w:val="TableNormal"/>
    <w:uiPriority w:val="60"/>
    <w:rsid w:val="00F8515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5888"/>
    <w:pPr>
      <w:bidi/>
    </w:pPr>
    <w:rPr>
      <w:rFonts w:ascii="Calibri" w:eastAsia="Calibri" w:hAnsi="Calibri" w:cs="Arial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3">
    <w:name w:val="Light Shading Accent 3"/>
    <w:basedOn w:val="TableNormal"/>
    <w:uiPriority w:val="60"/>
    <w:rsid w:val="00C0588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431D5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D56"/>
    <w:rPr>
      <w:rFonts w:ascii="Tahoma" w:eastAsia="Calibri" w:hAnsi="Tahoma" w:cs="Tahoma"/>
      <w:sz w:val="16"/>
      <w:szCs w:val="16"/>
      <w:lang w:bidi="fa-IR"/>
    </w:rPr>
  </w:style>
  <w:style w:type="paragraph" w:styleId="ListParagraph">
    <w:name w:val="List Paragraph"/>
    <w:basedOn w:val="Normal"/>
    <w:uiPriority w:val="34"/>
    <w:qFormat/>
    <w:rsid w:val="00591734"/>
    <w:pPr>
      <w:ind w:left="720"/>
      <w:contextualSpacing/>
    </w:pPr>
  </w:style>
  <w:style w:type="table" w:styleId="LightShading-Accent2">
    <w:name w:val="Light Shading Accent 2"/>
    <w:basedOn w:val="TableNormal"/>
    <w:uiPriority w:val="60"/>
    <w:rsid w:val="00F8515B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653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9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1F9EB1-F9DE-4587-9B33-D1F280D14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357</Words>
  <Characters>773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VaN3C</dc:creator>
  <cp:lastModifiedBy>LaVaN3C</cp:lastModifiedBy>
  <cp:revision>8</cp:revision>
  <dcterms:created xsi:type="dcterms:W3CDTF">2016-03-06T05:33:00Z</dcterms:created>
  <dcterms:modified xsi:type="dcterms:W3CDTF">2017-01-10T12:15:00Z</dcterms:modified>
</cp:coreProperties>
</file>